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Tabulations for question K2.1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0"/>
          <w:color w:val="333333"/>
        </w:rPr>
        <w:t xml:space="preserve">On a scale of 1 to 5, with 5 being the highest, how would you rate your knowledge on </w:t>
      </w:r>
      <w:r>
        <w:rPr>
          <w:i/>
          <w:rFonts w:ascii="Calibri" w:hAnsi="Calibri"/>
          <w:sz w:val="20"/>
          <w:color w:val="333333"/>
        </w:rPr>
        <w:t xml:space="preserve">Education and Advocacy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6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Community Typ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nnon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.2% (6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1.8% (7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0.2% (7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.8% (3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n-Mennon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6% (5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1% (9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.8% (3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9.7% (46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.8% (254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6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Age Group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-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5.6% (5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9.3% (6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.2% (4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5-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2% (2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9% (4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.8% (23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0.3% (33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.7% (197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0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5% (2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.6% (11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.6% (9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3.1% (13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.3% (47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6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Education Completed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4% (2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.5% (6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0.8% (8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.3% (5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.1% (3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m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7% (2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.4% (5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7.1% (17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% (3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8.8% (183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condary or Hig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% (4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.1% (12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5.8% (44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% (68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6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Ethnicit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reo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7% (2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.3% (16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0.4% (23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.5% (145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stizo/Hispanic/Lati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5% (2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.9% (15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.4% (16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1.1% (18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% (66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.4% (4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0% (12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0.6% (74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6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Worker Typ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mploye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9% (4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.1% (14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9.1% (23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% (172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lf 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7% (3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.6% (8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0.4% (14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.2% (97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.7% (5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.2% (8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1.5% (14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4.9% (16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7% (17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6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t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8% (5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% (15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.8% (37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8.1% (53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.2% (284)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2-12T19:47:00Z</dcterms:created>
  <dcterms:modified xsi:type="dcterms:W3CDTF">2023-12-12T19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